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1F8591" w14:textId="77777777" w:rsidR="00417A35" w:rsidRPr="00417A35" w:rsidRDefault="00417A35" w:rsidP="00211E76">
      <w:pPr>
        <w:shd w:val="clear" w:color="auto" w:fill="FFFFFF"/>
        <w:rPr>
          <w:rFonts w:eastAsia="Times New Roman" w:cs="Times New Roman"/>
          <w:b/>
          <w:color w:val="000000"/>
        </w:rPr>
      </w:pPr>
      <w:r w:rsidRPr="00417A35">
        <w:rPr>
          <w:rFonts w:eastAsia="Times New Roman" w:cs="Times New Roman"/>
          <w:b/>
          <w:color w:val="000000"/>
        </w:rPr>
        <w:t>Environmental Stewardship Committee</w:t>
      </w:r>
    </w:p>
    <w:p w14:paraId="0E53B291" w14:textId="77777777" w:rsidR="00417A35" w:rsidRPr="00417A35" w:rsidRDefault="00417A35" w:rsidP="00417A35">
      <w:pPr>
        <w:rPr>
          <w:b/>
        </w:rPr>
      </w:pPr>
      <w:r w:rsidRPr="00417A35">
        <w:rPr>
          <w:b/>
        </w:rPr>
        <w:t>Meeting minutes 7-31-17</w:t>
      </w:r>
    </w:p>
    <w:p w14:paraId="3BF62292" w14:textId="77777777" w:rsidR="00417A35" w:rsidRPr="00417A35" w:rsidRDefault="00417A35" w:rsidP="00211E76">
      <w:pPr>
        <w:shd w:val="clear" w:color="auto" w:fill="FFFFFF"/>
        <w:rPr>
          <w:rFonts w:eastAsia="Times New Roman" w:cs="Times New Roman"/>
          <w:b/>
          <w:color w:val="000000"/>
        </w:rPr>
      </w:pPr>
    </w:p>
    <w:p w14:paraId="6C9906DD" w14:textId="77777777" w:rsidR="00922715" w:rsidRPr="00417A35" w:rsidRDefault="00922715">
      <w:r w:rsidRPr="00417A35">
        <w:t>Present at meeting:</w:t>
      </w:r>
    </w:p>
    <w:p w14:paraId="45A94598" w14:textId="77777777" w:rsidR="00922715" w:rsidRPr="00417A35" w:rsidRDefault="00922715">
      <w:r w:rsidRPr="00417A35">
        <w:t>Christina</w:t>
      </w:r>
      <w:r w:rsidR="00417A35" w:rsidRPr="00417A35">
        <w:t xml:space="preserve"> Erickson</w:t>
      </w:r>
    </w:p>
    <w:p w14:paraId="09DFB50F" w14:textId="77777777" w:rsidR="00922715" w:rsidRPr="00417A35" w:rsidRDefault="00922715">
      <w:r w:rsidRPr="00417A35">
        <w:t>Leif</w:t>
      </w:r>
      <w:r w:rsidR="00417A35" w:rsidRPr="00417A35">
        <w:t xml:space="preserve"> Anderson</w:t>
      </w:r>
    </w:p>
    <w:p w14:paraId="6631B5F2" w14:textId="77777777" w:rsidR="00417A35" w:rsidRPr="00417A35" w:rsidRDefault="00922715">
      <w:r w:rsidRPr="00417A35">
        <w:t>Amanda</w:t>
      </w:r>
      <w:r w:rsidR="00417A35" w:rsidRPr="00417A35">
        <w:t xml:space="preserve"> Erdmann</w:t>
      </w:r>
    </w:p>
    <w:p w14:paraId="1C1DF948" w14:textId="77777777" w:rsidR="00922715" w:rsidRPr="00417A35" w:rsidRDefault="00417A35">
      <w:r w:rsidRPr="00417A35">
        <w:t>Jill Davenport</w:t>
      </w:r>
    </w:p>
    <w:p w14:paraId="44F0F601" w14:textId="77777777" w:rsidR="00922715" w:rsidRPr="00417A35" w:rsidRDefault="00922715">
      <w:r w:rsidRPr="00417A35">
        <w:t>Emily</w:t>
      </w:r>
      <w:r w:rsidR="00417A35" w:rsidRPr="00417A35">
        <w:t xml:space="preserve"> Schilling</w:t>
      </w:r>
    </w:p>
    <w:p w14:paraId="6B1A5CB4" w14:textId="77777777" w:rsidR="007A1A99" w:rsidRPr="00417A35" w:rsidRDefault="00417A35">
      <w:r w:rsidRPr="00417A35">
        <w:t xml:space="preserve">Tom </w:t>
      </w:r>
      <w:proofErr w:type="spellStart"/>
      <w:r w:rsidRPr="00417A35">
        <w:t>Ruffaner</w:t>
      </w:r>
      <w:proofErr w:type="spellEnd"/>
      <w:r w:rsidRPr="00417A35">
        <w:t xml:space="preserve"> - Guest</w:t>
      </w:r>
    </w:p>
    <w:p w14:paraId="6D634526" w14:textId="77777777" w:rsidR="00922715" w:rsidRPr="00417A35" w:rsidRDefault="00922715"/>
    <w:p w14:paraId="1460A20B" w14:textId="77777777" w:rsidR="00922715" w:rsidRPr="00417A35" w:rsidRDefault="00417A35">
      <w:r w:rsidRPr="00417A35">
        <w:t>Catching Up:</w:t>
      </w:r>
    </w:p>
    <w:p w14:paraId="5A352E60" w14:textId="77777777" w:rsidR="00417A35" w:rsidRPr="00417A35" w:rsidRDefault="00417A35"/>
    <w:p w14:paraId="4541036C" w14:textId="06E637D0" w:rsidR="00211E76" w:rsidRPr="00417A35" w:rsidRDefault="00211E76">
      <w:r w:rsidRPr="00417A35">
        <w:t>Jill reports that bookstore will stop using plastic bags and use only paper, will ask students first to use backpacks instead of</w:t>
      </w:r>
      <w:r w:rsidR="00DA7660">
        <w:t xml:space="preserve"> a</w:t>
      </w:r>
      <w:r w:rsidRPr="00417A35">
        <w:t xml:space="preserve"> </w:t>
      </w:r>
      <w:r w:rsidRPr="00DA7660">
        <w:rPr>
          <w:noProof/>
        </w:rPr>
        <w:t>disposable</w:t>
      </w:r>
      <w:r w:rsidRPr="00417A35">
        <w:t xml:space="preserve"> bag</w:t>
      </w:r>
      <w:r w:rsidR="00417A35" w:rsidRPr="00417A35">
        <w:t xml:space="preserve">.  City wide ban on plastic bags is on hold right now. </w:t>
      </w:r>
    </w:p>
    <w:p w14:paraId="6A2D2B4F" w14:textId="77777777" w:rsidR="00211E76" w:rsidRPr="00417A35" w:rsidRDefault="00211E76"/>
    <w:p w14:paraId="61E3772C" w14:textId="05FC2695" w:rsidR="00211E76" w:rsidRPr="00417A35" w:rsidRDefault="00211E76">
      <w:r w:rsidRPr="00417A35">
        <w:t>Amanda reports that new bins will be installed</w:t>
      </w:r>
      <w:r w:rsidR="00417A35" w:rsidRPr="00417A35">
        <w:t>,</w:t>
      </w:r>
      <w:r w:rsidRPr="00417A35">
        <w:t xml:space="preserve"> 1 per unit in residence halls: </w:t>
      </w:r>
      <w:r w:rsidR="00417A35" w:rsidRPr="00417A35">
        <w:t xml:space="preserve">a triple system of </w:t>
      </w:r>
      <w:r w:rsidRPr="00417A35">
        <w:t xml:space="preserve">recycling, compost, </w:t>
      </w:r>
      <w:r w:rsidR="00417A35" w:rsidRPr="00417A35">
        <w:t>and waste.  They will be</w:t>
      </w:r>
      <w:r w:rsidRPr="00417A35">
        <w:t xml:space="preserve"> installed in fall and pulled in May for washing and </w:t>
      </w:r>
      <w:r w:rsidRPr="00DA7660">
        <w:rPr>
          <w:noProof/>
        </w:rPr>
        <w:t>re</w:t>
      </w:r>
      <w:r w:rsidR="00DA7660">
        <w:rPr>
          <w:noProof/>
        </w:rPr>
        <w:t>-</w:t>
      </w:r>
      <w:r w:rsidRPr="00DA7660">
        <w:rPr>
          <w:noProof/>
        </w:rPr>
        <w:t>deploy</w:t>
      </w:r>
      <w:r w:rsidRPr="00417A35">
        <w:t xml:space="preserve"> the following fall</w:t>
      </w:r>
      <w:r w:rsidR="00417A35" w:rsidRPr="00417A35">
        <w:t>.</w:t>
      </w:r>
    </w:p>
    <w:p w14:paraId="6E5FCE64" w14:textId="77777777" w:rsidR="00211E76" w:rsidRPr="00417A35" w:rsidRDefault="00211E76"/>
    <w:p w14:paraId="6C7DB262" w14:textId="6DAD3460" w:rsidR="00211E76" w:rsidRPr="00417A35" w:rsidRDefault="00211E76">
      <w:r w:rsidRPr="00417A35">
        <w:t>Leif reports th</w:t>
      </w:r>
      <w:r w:rsidR="00417A35" w:rsidRPr="00417A35">
        <w:t>at community garden has been discussed</w:t>
      </w:r>
      <w:r w:rsidRPr="00417A35">
        <w:t xml:space="preserve"> through </w:t>
      </w:r>
      <w:proofErr w:type="spellStart"/>
      <w:r w:rsidRPr="00417A35">
        <w:t>Hagfors</w:t>
      </w:r>
      <w:proofErr w:type="spellEnd"/>
      <w:r w:rsidRPr="00417A35">
        <w:t xml:space="preserve"> committee – location of</w:t>
      </w:r>
      <w:r w:rsidR="00DA7660">
        <w:t xml:space="preserve"> the</w:t>
      </w:r>
      <w:r w:rsidRPr="00417A35">
        <w:t xml:space="preserve"> </w:t>
      </w:r>
      <w:r w:rsidRPr="00DA7660">
        <w:rPr>
          <w:noProof/>
        </w:rPr>
        <w:t>garden</w:t>
      </w:r>
      <w:r w:rsidRPr="00417A35">
        <w:t xml:space="preserve"> as a permanent feature integrated into the landscaping around </w:t>
      </w:r>
      <w:proofErr w:type="spellStart"/>
      <w:r w:rsidRPr="00417A35">
        <w:t>Hagfors</w:t>
      </w:r>
      <w:proofErr w:type="spellEnd"/>
      <w:r w:rsidRPr="00417A35">
        <w:t xml:space="preserve"> – </w:t>
      </w:r>
      <w:r w:rsidR="00417A35" w:rsidRPr="00417A35">
        <w:t xml:space="preserve">this will be </w:t>
      </w:r>
      <w:r w:rsidRPr="00417A35">
        <w:t>delibe</w:t>
      </w:r>
      <w:r w:rsidR="00417A35" w:rsidRPr="00417A35">
        <w:t xml:space="preserve">rate green space on that corner.  </w:t>
      </w:r>
      <w:r w:rsidRPr="00417A35">
        <w:t>Garden design in question – community garden j</w:t>
      </w:r>
      <w:r w:rsidR="00417A35" w:rsidRPr="00417A35">
        <w:t xml:space="preserve">ungle vs. architects’ </w:t>
      </w:r>
      <w:r w:rsidRPr="00DA7660">
        <w:rPr>
          <w:noProof/>
        </w:rPr>
        <w:t>long</w:t>
      </w:r>
      <w:r w:rsidR="00DA7660">
        <w:rPr>
          <w:noProof/>
        </w:rPr>
        <w:t>-</w:t>
      </w:r>
      <w:r w:rsidRPr="00DA7660">
        <w:rPr>
          <w:noProof/>
        </w:rPr>
        <w:t>term</w:t>
      </w:r>
      <w:r w:rsidRPr="00417A35">
        <w:t xml:space="preserve"> view – how is public space shared with gardening (safety, aesthetics, use) – need to signal order, care, and watch </w:t>
      </w:r>
      <w:r w:rsidRPr="00DA7660">
        <w:rPr>
          <w:noProof/>
        </w:rPr>
        <w:t xml:space="preserve">of </w:t>
      </w:r>
      <w:r w:rsidRPr="00417A35">
        <w:t>that space</w:t>
      </w:r>
      <w:r w:rsidR="00417A35" w:rsidRPr="00417A35">
        <w:t xml:space="preserve">. </w:t>
      </w:r>
    </w:p>
    <w:p w14:paraId="2D3154B6" w14:textId="77777777" w:rsidR="00211E76" w:rsidRPr="00417A35" w:rsidRDefault="00211E76">
      <w:r w:rsidRPr="00417A35">
        <w:t xml:space="preserve">Tom </w:t>
      </w:r>
      <w:proofErr w:type="spellStart"/>
      <w:r w:rsidRPr="00417A35">
        <w:t>Osland</w:t>
      </w:r>
      <w:proofErr w:type="spellEnd"/>
      <w:r w:rsidRPr="00417A35">
        <w:t xml:space="preserve"> brought forward an idea to Paul – </w:t>
      </w:r>
      <w:r w:rsidRPr="00417A35">
        <w:rPr>
          <w:u w:val="single"/>
        </w:rPr>
        <w:t>container gardening</w:t>
      </w:r>
      <w:r w:rsidRPr="00417A35">
        <w:t xml:space="preserve"> (assigned to individuals) with deliberate paths, a space to move through, a design that could be replicated in other parts of campus, along with perennials on the ground available to everyone; there is a visual plan for this but Allyson’s approval is needed before going forward</w:t>
      </w:r>
      <w:r w:rsidR="00417A35" w:rsidRPr="00417A35">
        <w:t>.</w:t>
      </w:r>
    </w:p>
    <w:p w14:paraId="588B8E60" w14:textId="4CDCF993" w:rsidR="00211E76" w:rsidRPr="00417A35" w:rsidRDefault="00211E76">
      <w:r w:rsidRPr="00417A35">
        <w:t>Not budgeted yet – Paul has some building savings, advancement is taking it up, possible corporate sponsors, possibly Cargill money?</w:t>
      </w:r>
      <w:r w:rsidR="00417A35" w:rsidRPr="00417A35">
        <w:t xml:space="preserve">  Yet to be determined with</w:t>
      </w:r>
      <w:r w:rsidR="00DA7660">
        <w:t xml:space="preserve"> a</w:t>
      </w:r>
      <w:r w:rsidR="00417A35" w:rsidRPr="00417A35">
        <w:t xml:space="preserve"> </w:t>
      </w:r>
      <w:r w:rsidR="00417A35" w:rsidRPr="00DA7660">
        <w:rPr>
          <w:noProof/>
        </w:rPr>
        <w:t>conversation</w:t>
      </w:r>
      <w:r w:rsidR="00417A35" w:rsidRPr="00417A35">
        <w:t xml:space="preserve"> with Allyson.</w:t>
      </w:r>
    </w:p>
    <w:p w14:paraId="7CE1E4EB" w14:textId="77777777" w:rsidR="00211E76" w:rsidRPr="00417A35" w:rsidRDefault="00211E76"/>
    <w:p w14:paraId="011808BB" w14:textId="16EB2552" w:rsidR="00211E76" w:rsidRPr="00417A35" w:rsidRDefault="00211E76">
      <w:r w:rsidRPr="00417A35">
        <w:t xml:space="preserve">Leif reports that tree (sugar maple) for </w:t>
      </w:r>
      <w:r w:rsidR="00DA7660" w:rsidRPr="00DA7660">
        <w:rPr>
          <w:noProof/>
        </w:rPr>
        <w:t xml:space="preserve">the </w:t>
      </w:r>
      <w:r w:rsidRPr="00DA7660">
        <w:rPr>
          <w:noProof/>
        </w:rPr>
        <w:t>turnaround</w:t>
      </w:r>
      <w:r w:rsidRPr="00417A35">
        <w:t xml:space="preserve"> at rotunda is being planted as part of cere</w:t>
      </w:r>
      <w:r w:rsidR="00417A35" w:rsidRPr="00417A35">
        <w:t>monial on Peace Prize Forum Friday.</w:t>
      </w:r>
    </w:p>
    <w:p w14:paraId="12139D11" w14:textId="77777777" w:rsidR="00211E76" w:rsidRPr="00417A35" w:rsidRDefault="00211E76"/>
    <w:p w14:paraId="157D5252" w14:textId="65E13F0B" w:rsidR="00211E76" w:rsidRPr="00417A35" w:rsidRDefault="00211E76">
      <w:r w:rsidRPr="00417A35">
        <w:t xml:space="preserve">Leif reports that University Council retreat coming </w:t>
      </w:r>
      <w:r w:rsidRPr="00DA7660">
        <w:rPr>
          <w:noProof/>
        </w:rPr>
        <w:t xml:space="preserve">up </w:t>
      </w:r>
      <w:r w:rsidR="00DA7660">
        <w:rPr>
          <w:noProof/>
        </w:rPr>
        <w:t>o</w:t>
      </w:r>
      <w:r w:rsidRPr="00DA7660">
        <w:rPr>
          <w:noProof/>
        </w:rPr>
        <w:t>n</w:t>
      </w:r>
      <w:r w:rsidRPr="00417A35">
        <w:t xml:space="preserve"> August 30</w:t>
      </w:r>
      <w:r w:rsidR="00DA7660">
        <w:t xml:space="preserve"> &amp;</w:t>
      </w:r>
      <w:bookmarkStart w:id="0" w:name="_GoBack"/>
      <w:bookmarkEnd w:id="0"/>
      <w:r w:rsidRPr="00417A35">
        <w:t xml:space="preserve"> 31 and we will have an ESC representative call in for a </w:t>
      </w:r>
      <w:r w:rsidRPr="00DA7660">
        <w:rPr>
          <w:noProof/>
        </w:rPr>
        <w:t>15</w:t>
      </w:r>
      <w:r w:rsidR="00DA7660">
        <w:rPr>
          <w:noProof/>
        </w:rPr>
        <w:t>-</w:t>
      </w:r>
      <w:r w:rsidRPr="00DA7660">
        <w:rPr>
          <w:noProof/>
        </w:rPr>
        <w:t>minute</w:t>
      </w:r>
      <w:r w:rsidRPr="00417A35">
        <w:t xml:space="preserve"> discussion on our progress</w:t>
      </w:r>
      <w:r w:rsidR="00417A35" w:rsidRPr="00417A35">
        <w:t>.</w:t>
      </w:r>
    </w:p>
    <w:p w14:paraId="03CBDB2A" w14:textId="77777777" w:rsidR="00211E76" w:rsidRPr="00417A35" w:rsidRDefault="00211E76"/>
    <w:p w14:paraId="3EA37B0A" w14:textId="77777777" w:rsidR="00211E76" w:rsidRPr="00417A35" w:rsidRDefault="007A1A99">
      <w:r w:rsidRPr="00417A35">
        <w:t>Tom</w:t>
      </w:r>
      <w:r w:rsidR="00922715" w:rsidRPr="00417A35">
        <w:t xml:space="preserve"> </w:t>
      </w:r>
      <w:proofErr w:type="spellStart"/>
      <w:r w:rsidR="00417A35" w:rsidRPr="00417A35">
        <w:t>Ruffaner</w:t>
      </w:r>
      <w:proofErr w:type="spellEnd"/>
      <w:r w:rsidR="00417A35" w:rsidRPr="00417A35">
        <w:t xml:space="preserve"> </w:t>
      </w:r>
      <w:r w:rsidR="00922715" w:rsidRPr="00417A35">
        <w:t>reports that the water faucets around campus are missing the aerators that conserve water, need to make sure that new faucets have them</w:t>
      </w:r>
    </w:p>
    <w:p w14:paraId="20B4073D" w14:textId="77777777" w:rsidR="00922715" w:rsidRPr="00417A35" w:rsidRDefault="00922715">
      <w:r w:rsidRPr="00417A35">
        <w:t>Audit</w:t>
      </w:r>
      <w:r w:rsidR="00417A35" w:rsidRPr="00417A35">
        <w:t xml:space="preserve"> needed by students?</w:t>
      </w:r>
      <w:r w:rsidRPr="00417A35">
        <w:t xml:space="preserve"> Maybe need to ask Brian what’s going on with that?</w:t>
      </w:r>
    </w:p>
    <w:p w14:paraId="35866DCD" w14:textId="77777777" w:rsidR="00922715" w:rsidRPr="00417A35" w:rsidRDefault="00922715"/>
    <w:p w14:paraId="012F259F" w14:textId="26E6B17B" w:rsidR="00922715" w:rsidRPr="00417A35" w:rsidRDefault="00922715">
      <w:r w:rsidRPr="00417A35">
        <w:lastRenderedPageBreak/>
        <w:t xml:space="preserve">Christina reports that gen </w:t>
      </w:r>
      <w:proofErr w:type="spellStart"/>
      <w:proofErr w:type="gramStart"/>
      <w:r w:rsidRPr="00417A35">
        <w:t>ed</w:t>
      </w:r>
      <w:proofErr w:type="spellEnd"/>
      <w:proofErr w:type="gramEnd"/>
      <w:r w:rsidRPr="00417A35">
        <w:t xml:space="preserve"> has circulated a </w:t>
      </w:r>
      <w:r w:rsidR="00417A35" w:rsidRPr="00417A35">
        <w:t>draft of sustainability outcome language and planning.  This will help shape the general education curriculum,</w:t>
      </w:r>
      <w:r w:rsidRPr="00417A35">
        <w:t xml:space="preserve"> including</w:t>
      </w:r>
      <w:r w:rsidR="00417A35" w:rsidRPr="00417A35">
        <w:t xml:space="preserve"> the</w:t>
      </w:r>
      <w:r w:rsidRPr="00417A35">
        <w:t xml:space="preserve"> </w:t>
      </w:r>
      <w:r w:rsidR="00417A35" w:rsidRPr="00417A35">
        <w:t>“</w:t>
      </w:r>
      <w:r w:rsidRPr="00417A35">
        <w:t>big question</w:t>
      </w:r>
      <w:r w:rsidR="00417A35" w:rsidRPr="00417A35">
        <w:t>” c</w:t>
      </w:r>
      <w:r w:rsidR="00DA7660">
        <w:t xml:space="preserve">ourses that may replace </w:t>
      </w:r>
      <w:proofErr w:type="spellStart"/>
      <w:r w:rsidR="00DA7660">
        <w:t>Augsem</w:t>
      </w:r>
      <w:proofErr w:type="spellEnd"/>
      <w:r w:rsidR="00DA7660">
        <w:t>.</w:t>
      </w:r>
    </w:p>
    <w:p w14:paraId="08C2F791" w14:textId="77777777" w:rsidR="004C0191" w:rsidRPr="00417A35" w:rsidRDefault="004C0191"/>
    <w:p w14:paraId="3AA02EFF" w14:textId="77777777" w:rsidR="004C0191" w:rsidRPr="00417A35" w:rsidRDefault="004C0191">
      <w:r w:rsidRPr="00417A35">
        <w:t>Emily reports on ENV100/ENV120 water initiative ideas for class projects</w:t>
      </w:r>
    </w:p>
    <w:p w14:paraId="2E37D041" w14:textId="77777777" w:rsidR="004C0191" w:rsidRPr="00417A35" w:rsidRDefault="004C0191" w:rsidP="004C0191">
      <w:pPr>
        <w:pStyle w:val="ListParagraph"/>
        <w:numPr>
          <w:ilvl w:val="0"/>
          <w:numId w:val="1"/>
        </w:numPr>
      </w:pPr>
      <w:r w:rsidRPr="00417A35">
        <w:t>Water testing – ENV120</w:t>
      </w:r>
      <w:r w:rsidR="007A1A99" w:rsidRPr="00417A35">
        <w:t>, one sample from each building preferably the farthest from the source in that building</w:t>
      </w:r>
    </w:p>
    <w:p w14:paraId="2E3D2714" w14:textId="4A866B6F" w:rsidR="004C0191" w:rsidRPr="00417A35" w:rsidRDefault="004C0191" w:rsidP="004C0191">
      <w:pPr>
        <w:pStyle w:val="ListParagraph"/>
        <w:numPr>
          <w:ilvl w:val="0"/>
          <w:numId w:val="1"/>
        </w:numPr>
      </w:pPr>
      <w:r w:rsidRPr="00417A35">
        <w:t>Media – printed, videos etc</w:t>
      </w:r>
      <w:r w:rsidR="00DA7660">
        <w:t>.</w:t>
      </w:r>
    </w:p>
    <w:p w14:paraId="7B10FF75" w14:textId="6DE1F8BE" w:rsidR="004C0191" w:rsidRPr="00417A35" w:rsidRDefault="004C0191" w:rsidP="004C0191">
      <w:pPr>
        <w:pStyle w:val="ListParagraph"/>
        <w:numPr>
          <w:ilvl w:val="0"/>
          <w:numId w:val="1"/>
        </w:numPr>
      </w:pPr>
      <w:r w:rsidRPr="00417A35">
        <w:t>Audits – water con</w:t>
      </w:r>
      <w:r w:rsidR="00DA7660">
        <w:t>servation measures or lack there</w:t>
      </w:r>
      <w:r w:rsidRPr="00417A35">
        <w:t xml:space="preserve"> of</w:t>
      </w:r>
    </w:p>
    <w:p w14:paraId="5625197F" w14:textId="367A07AB" w:rsidR="004C0191" w:rsidRPr="00417A35" w:rsidRDefault="00DA7660" w:rsidP="004C0191">
      <w:pPr>
        <w:pStyle w:val="ListParagraph"/>
        <w:numPr>
          <w:ilvl w:val="0"/>
          <w:numId w:val="1"/>
        </w:numPr>
      </w:pPr>
      <w:r>
        <w:rPr>
          <w:noProof/>
        </w:rPr>
        <w:t xml:space="preserve">the </w:t>
      </w:r>
      <w:r w:rsidR="004C0191" w:rsidRPr="00DA7660">
        <w:rPr>
          <w:noProof/>
        </w:rPr>
        <w:t>geop</w:t>
      </w:r>
      <w:r w:rsidRPr="00DA7660">
        <w:rPr>
          <w:noProof/>
        </w:rPr>
        <w:t>olitical</w:t>
      </w:r>
      <w:r>
        <w:t xml:space="preserve"> idea of water scarcity</w:t>
      </w:r>
    </w:p>
    <w:p w14:paraId="68500FDA" w14:textId="16DD0591" w:rsidR="004C0191" w:rsidRPr="00417A35" w:rsidRDefault="004C0191" w:rsidP="004C0191">
      <w:pPr>
        <w:pStyle w:val="ListParagraph"/>
        <w:numPr>
          <w:ilvl w:val="0"/>
          <w:numId w:val="1"/>
        </w:numPr>
      </w:pPr>
      <w:proofErr w:type="gramStart"/>
      <w:r w:rsidRPr="00417A35">
        <w:t>foc</w:t>
      </w:r>
      <w:r w:rsidR="00DA7660">
        <w:t>us</w:t>
      </w:r>
      <w:proofErr w:type="gramEnd"/>
      <w:r w:rsidR="00DA7660">
        <w:t xml:space="preserve"> on the </w:t>
      </w:r>
      <w:r w:rsidR="00DA7660" w:rsidRPr="00DA7660">
        <w:rPr>
          <w:noProof/>
        </w:rPr>
        <w:t>water</w:t>
      </w:r>
      <w:r w:rsidR="00DA7660">
        <w:rPr>
          <w:noProof/>
        </w:rPr>
        <w:t>,</w:t>
      </w:r>
      <w:r w:rsidR="00DA7660">
        <w:t xml:space="preserve"> not the bottles.</w:t>
      </w:r>
      <w:r w:rsidRPr="00417A35">
        <w:t xml:space="preserve"> Take back the tap, Make sure to frame it around </w:t>
      </w:r>
      <w:r w:rsidRPr="00DA7660">
        <w:rPr>
          <w:noProof/>
        </w:rPr>
        <w:t>WATER</w:t>
      </w:r>
      <w:r w:rsidR="00DA7660">
        <w:rPr>
          <w:noProof/>
        </w:rPr>
        <w:t>,</w:t>
      </w:r>
      <w:r w:rsidRPr="00417A35">
        <w:t xml:space="preserve"> not plastic</w:t>
      </w:r>
    </w:p>
    <w:p w14:paraId="627CFB8E" w14:textId="7152E81C" w:rsidR="004C0191" w:rsidRPr="00417A35" w:rsidRDefault="004C0191" w:rsidP="004C0191">
      <w:pPr>
        <w:pStyle w:val="ListParagraph"/>
        <w:numPr>
          <w:ilvl w:val="0"/>
          <w:numId w:val="1"/>
        </w:numPr>
      </w:pPr>
      <w:r w:rsidRPr="00417A35">
        <w:t>tabling to move</w:t>
      </w:r>
      <w:r w:rsidR="00DA7660">
        <w:t xml:space="preserve"> the</w:t>
      </w:r>
      <w:r w:rsidRPr="00417A35">
        <w:t xml:space="preserve"> </w:t>
      </w:r>
      <w:r w:rsidRPr="00DA7660">
        <w:rPr>
          <w:noProof/>
        </w:rPr>
        <w:t>marker</w:t>
      </w:r>
      <w:r w:rsidRPr="00417A35">
        <w:t xml:space="preserve"> on individual understanding</w:t>
      </w:r>
    </w:p>
    <w:p w14:paraId="6FCB5CDC" w14:textId="4229E906" w:rsidR="004C0191" w:rsidRPr="00417A35" w:rsidRDefault="004C0191" w:rsidP="004C0191">
      <w:pPr>
        <w:pStyle w:val="ListParagraph"/>
        <w:numPr>
          <w:ilvl w:val="0"/>
          <w:numId w:val="1"/>
        </w:numPr>
      </w:pPr>
      <w:r w:rsidRPr="00DA7660">
        <w:rPr>
          <w:noProof/>
        </w:rPr>
        <w:t>first</w:t>
      </w:r>
      <w:r w:rsidR="00DA7660">
        <w:rPr>
          <w:noProof/>
        </w:rPr>
        <w:t>,</w:t>
      </w:r>
      <w:r w:rsidRPr="00417A35">
        <w:t xml:space="preserve"> have a visit from ESC to explain the initiative</w:t>
      </w:r>
    </w:p>
    <w:p w14:paraId="67B661CD" w14:textId="77777777" w:rsidR="004C0191" w:rsidRPr="00417A35" w:rsidRDefault="004C0191" w:rsidP="004C0191"/>
    <w:p w14:paraId="5AD2D54E" w14:textId="77777777" w:rsidR="004C0191" w:rsidRPr="00417A35" w:rsidRDefault="004C0191" w:rsidP="004C0191">
      <w:r w:rsidRPr="00417A35">
        <w:t>Christina</w:t>
      </w:r>
    </w:p>
    <w:p w14:paraId="654DF763" w14:textId="77777777" w:rsidR="004C0191" w:rsidRPr="00417A35" w:rsidRDefault="004C0191" w:rsidP="004C0191">
      <w:r w:rsidRPr="00417A35">
        <w:t xml:space="preserve">Need to email Rebekah John and Leif to have some info </w:t>
      </w:r>
      <w:r w:rsidR="007A1A99" w:rsidRPr="00417A35">
        <w:t xml:space="preserve">(one or two sentences) </w:t>
      </w:r>
      <w:r w:rsidR="00417A35" w:rsidRPr="00417A35">
        <w:t xml:space="preserve">for </w:t>
      </w:r>
      <w:r w:rsidRPr="00417A35">
        <w:t>Paul to circulate about the ESC Action Plan – he could circulate it in the “welcome back” and “fall update”</w:t>
      </w:r>
      <w:r w:rsidR="007A1A99" w:rsidRPr="00417A35">
        <w:t xml:space="preserve">. Need to introduce it as our new Green By 2019 plan… along with introducing our first initiative on water – care and use of local water, the first step in this </w:t>
      </w:r>
      <w:r w:rsidR="007A1A99" w:rsidRPr="00DA7660">
        <w:rPr>
          <w:noProof/>
        </w:rPr>
        <w:t>is</w:t>
      </w:r>
      <w:r w:rsidR="007A1A99" w:rsidRPr="00417A35">
        <w:t xml:space="preserve"> reducing our use of bottled water</w:t>
      </w:r>
      <w:r w:rsidR="00417A35" w:rsidRPr="00417A35">
        <w:t>.</w:t>
      </w:r>
    </w:p>
    <w:p w14:paraId="7B1879F0" w14:textId="77777777" w:rsidR="004C0191" w:rsidRPr="00417A35" w:rsidRDefault="004C0191" w:rsidP="004C0191"/>
    <w:p w14:paraId="750AD862" w14:textId="6C7E1222" w:rsidR="004C0191" w:rsidRPr="00417A35" w:rsidRDefault="004C0191" w:rsidP="004C0191">
      <w:r w:rsidRPr="00417A35">
        <w:t>Amanda asks – what now? We got approval from UC, now what are we supposed to be doing to provide support and direction? What are the channels to communicat</w:t>
      </w:r>
      <w:r w:rsidR="00DA7660">
        <w:t xml:space="preserve">e using existing </w:t>
      </w:r>
      <w:r w:rsidR="00DA7660" w:rsidRPr="00DA7660">
        <w:rPr>
          <w:noProof/>
        </w:rPr>
        <w:t>infrastructure</w:t>
      </w:r>
      <w:r w:rsidR="00DA7660">
        <w:rPr>
          <w:noProof/>
        </w:rPr>
        <w:t>?</w:t>
      </w:r>
    </w:p>
    <w:p w14:paraId="3C1C0C88" w14:textId="77777777" w:rsidR="007A1A99" w:rsidRPr="00417A35" w:rsidRDefault="007A1A99" w:rsidP="004C0191"/>
    <w:p w14:paraId="1B198AA9" w14:textId="77777777" w:rsidR="007A1A99" w:rsidRPr="00417A35" w:rsidRDefault="007A1A99" w:rsidP="004C0191">
      <w:r w:rsidRPr="00417A35">
        <w:t>Leif suggests that early messaging from Paul should just address the larger plan, not the water bottle plan… but individuals need to see what the implications for “me” are right away</w:t>
      </w:r>
      <w:r w:rsidR="00417A35" w:rsidRPr="00417A35">
        <w:t xml:space="preserve">.   </w:t>
      </w:r>
    </w:p>
    <w:p w14:paraId="3DE93349" w14:textId="77777777" w:rsidR="00417A35" w:rsidRPr="00417A35" w:rsidRDefault="00417A35" w:rsidP="004C0191"/>
    <w:p w14:paraId="366152B5" w14:textId="1B80A181" w:rsidR="00417A35" w:rsidRPr="00417A35" w:rsidRDefault="00DA7660" w:rsidP="004C0191">
      <w:r>
        <w:rPr>
          <w:noProof/>
        </w:rPr>
        <w:t>The f</w:t>
      </w:r>
      <w:r w:rsidR="00417A35" w:rsidRPr="00DA7660">
        <w:rPr>
          <w:noProof/>
        </w:rPr>
        <w:t>irst</w:t>
      </w:r>
      <w:r w:rsidR="00417A35" w:rsidRPr="00417A35">
        <w:t xml:space="preserve"> step is for Christina to draft short messaging to include in upcoming fall</w:t>
      </w:r>
      <w:r>
        <w:t xml:space="preserve"> announcement letters (welcome and/or fall update) from President </w:t>
      </w:r>
      <w:proofErr w:type="spellStart"/>
      <w:r>
        <w:t>Pribbenow</w:t>
      </w:r>
      <w:proofErr w:type="spellEnd"/>
    </w:p>
    <w:p w14:paraId="4EAEC5C4" w14:textId="77777777" w:rsidR="004C0191" w:rsidRPr="00417A35" w:rsidRDefault="004C0191" w:rsidP="004C0191"/>
    <w:p w14:paraId="21E5CC24" w14:textId="00F71A98" w:rsidR="009828EF" w:rsidRPr="00417A35" w:rsidRDefault="009828EF" w:rsidP="004C0191">
      <w:r w:rsidRPr="00417A35">
        <w:t>Leif asks about the status of the bike share – they haven’t heard back from EAC since their last meeting to talk about the location of the bikes – need to be in an existing covered spac</w:t>
      </w:r>
      <w:r w:rsidR="00417A35" w:rsidRPr="00417A35">
        <w:t xml:space="preserve">e; Amanda is emailing Mike </w:t>
      </w:r>
      <w:proofErr w:type="spellStart"/>
      <w:r w:rsidR="00417A35" w:rsidRPr="00417A35">
        <w:t>Grewe</w:t>
      </w:r>
      <w:proofErr w:type="spellEnd"/>
      <w:r w:rsidRPr="00417A35">
        <w:t>, Karl</w:t>
      </w:r>
      <w:r w:rsidR="00417A35" w:rsidRPr="00417A35">
        <w:t xml:space="preserve"> Hahn</w:t>
      </w:r>
      <w:r w:rsidRPr="00417A35">
        <w:t>, and Allyson to ask; maybe Residence Life will take charg</w:t>
      </w:r>
      <w:r w:rsidR="00417A35" w:rsidRPr="00417A35">
        <w:t>e of bike check out</w:t>
      </w:r>
      <w:r w:rsidRPr="00417A35">
        <w:t xml:space="preserve"> with student workers running it</w:t>
      </w:r>
      <w:r w:rsidR="00417A35" w:rsidRPr="00417A35">
        <w:t>.</w:t>
      </w:r>
      <w:r w:rsidR="00417A35">
        <w:t xml:space="preserve"> </w:t>
      </w:r>
      <w:r w:rsidRPr="00417A35">
        <w:t>Need to wrap up old bike share prog</w:t>
      </w:r>
      <w:r w:rsidR="00DA7660">
        <w:t>ram to get rid of the old bikes.</w:t>
      </w:r>
    </w:p>
    <w:p w14:paraId="07D5560D" w14:textId="77777777" w:rsidR="00E9208C" w:rsidRPr="00417A35" w:rsidRDefault="00E9208C" w:rsidP="004C0191"/>
    <w:p w14:paraId="1E52E374" w14:textId="58B0FDD6" w:rsidR="00E9208C" w:rsidRPr="00417A35" w:rsidRDefault="00E9208C" w:rsidP="004C0191">
      <w:r w:rsidRPr="00417A35">
        <w:t>Big discussion about the bike share program and oversight of EAC initiatives.</w:t>
      </w:r>
      <w:r w:rsidR="00417A35" w:rsidRPr="00417A35">
        <w:t xml:space="preserve"> Could Nice Ride</w:t>
      </w:r>
      <w:r w:rsidRPr="00417A35">
        <w:t xml:space="preserve"> bikes be a better option? </w:t>
      </w:r>
      <w:r w:rsidRPr="00DA7660">
        <w:rPr>
          <w:noProof/>
        </w:rPr>
        <w:t>Let</w:t>
      </w:r>
      <w:r w:rsidR="00DA7660">
        <w:rPr>
          <w:noProof/>
        </w:rPr>
        <w:t>'</w:t>
      </w:r>
      <w:r w:rsidRPr="00DA7660">
        <w:rPr>
          <w:noProof/>
        </w:rPr>
        <w:t>s</w:t>
      </w:r>
      <w:r w:rsidRPr="00417A35">
        <w:t xml:space="preserve"> push them a little on this. Amanda is going to follow up to see what the barrier is on using Nice Ride.</w:t>
      </w:r>
    </w:p>
    <w:p w14:paraId="6CEC8B7D" w14:textId="77777777" w:rsidR="00417A35" w:rsidRPr="00417A35" w:rsidRDefault="00417A35" w:rsidP="004C0191"/>
    <w:p w14:paraId="49B03D03" w14:textId="588A30C0" w:rsidR="00417A35" w:rsidRPr="00417A35" w:rsidRDefault="00DA7660" w:rsidP="004C0191">
      <w:r>
        <w:t>No need for a fall retreat.</w:t>
      </w:r>
    </w:p>
    <w:p w14:paraId="092166A6" w14:textId="77777777" w:rsidR="00417A35" w:rsidRPr="00417A35" w:rsidRDefault="00417A35" w:rsidP="004C0191"/>
    <w:p w14:paraId="616B9783" w14:textId="6B750385" w:rsidR="004C0191" w:rsidRPr="00417A35" w:rsidRDefault="00417A35" w:rsidP="004C0191">
      <w:r w:rsidRPr="00417A35">
        <w:t>Need to set next meetin</w:t>
      </w:r>
      <w:r w:rsidR="00DA7660">
        <w:t>g date.  Christina to do this.</w:t>
      </w:r>
    </w:p>
    <w:sectPr w:rsidR="004C0191" w:rsidRPr="00417A35" w:rsidSect="00D663C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E3E8F"/>
    <w:multiLevelType w:val="hybridMultilevel"/>
    <w:tmpl w:val="56962448"/>
    <w:lvl w:ilvl="0" w:tplc="639CB110">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wszQ3NjcwMTM1MbNU0lEKTi0uzszPAykwrAUAUZKxwiwAAAA="/>
  </w:docVars>
  <w:rsids>
    <w:rsidRoot w:val="00211E76"/>
    <w:rsid w:val="00211E76"/>
    <w:rsid w:val="00417A35"/>
    <w:rsid w:val="004C0191"/>
    <w:rsid w:val="007A1A99"/>
    <w:rsid w:val="00922715"/>
    <w:rsid w:val="009828EF"/>
    <w:rsid w:val="00D663C4"/>
    <w:rsid w:val="00DA7660"/>
    <w:rsid w:val="00E9208C"/>
    <w:rsid w:val="00F407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508FE2"/>
  <w15:docId w15:val="{3F385570-4363-4284-A1E1-415D28782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01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9895130">
      <w:bodyDiv w:val="1"/>
      <w:marLeft w:val="0"/>
      <w:marRight w:val="0"/>
      <w:marTop w:val="0"/>
      <w:marBottom w:val="0"/>
      <w:divBdr>
        <w:top w:val="none" w:sz="0" w:space="0" w:color="auto"/>
        <w:left w:val="none" w:sz="0" w:space="0" w:color="auto"/>
        <w:bottom w:val="none" w:sz="0" w:space="0" w:color="auto"/>
        <w:right w:val="none" w:sz="0" w:space="0" w:color="auto"/>
      </w:divBdr>
      <w:divsChild>
        <w:div w:id="1636642081">
          <w:marLeft w:val="0"/>
          <w:marRight w:val="0"/>
          <w:marTop w:val="0"/>
          <w:marBottom w:val="0"/>
          <w:divBdr>
            <w:top w:val="none" w:sz="0" w:space="0" w:color="auto"/>
            <w:left w:val="none" w:sz="0" w:space="0" w:color="auto"/>
            <w:bottom w:val="none" w:sz="0" w:space="0" w:color="auto"/>
            <w:right w:val="none" w:sz="0" w:space="0" w:color="auto"/>
          </w:divBdr>
        </w:div>
        <w:div w:id="1316839335">
          <w:marLeft w:val="0"/>
          <w:marRight w:val="0"/>
          <w:marTop w:val="0"/>
          <w:marBottom w:val="0"/>
          <w:divBdr>
            <w:top w:val="none" w:sz="0" w:space="0" w:color="auto"/>
            <w:left w:val="none" w:sz="0" w:space="0" w:color="auto"/>
            <w:bottom w:val="none" w:sz="0" w:space="0" w:color="auto"/>
            <w:right w:val="none" w:sz="0" w:space="0" w:color="auto"/>
          </w:divBdr>
        </w:div>
        <w:div w:id="751437288">
          <w:marLeft w:val="0"/>
          <w:marRight w:val="0"/>
          <w:marTop w:val="0"/>
          <w:marBottom w:val="0"/>
          <w:divBdr>
            <w:top w:val="none" w:sz="0" w:space="0" w:color="auto"/>
            <w:left w:val="none" w:sz="0" w:space="0" w:color="auto"/>
            <w:bottom w:val="none" w:sz="0" w:space="0" w:color="auto"/>
            <w:right w:val="none" w:sz="0" w:space="0" w:color="auto"/>
          </w:divBdr>
        </w:div>
        <w:div w:id="467012316">
          <w:marLeft w:val="0"/>
          <w:marRight w:val="0"/>
          <w:marTop w:val="0"/>
          <w:marBottom w:val="0"/>
          <w:divBdr>
            <w:top w:val="none" w:sz="0" w:space="0" w:color="auto"/>
            <w:left w:val="none" w:sz="0" w:space="0" w:color="auto"/>
            <w:bottom w:val="none" w:sz="0" w:space="0" w:color="auto"/>
            <w:right w:val="none" w:sz="0" w:space="0" w:color="auto"/>
          </w:divBdr>
        </w:div>
        <w:div w:id="636106006">
          <w:marLeft w:val="0"/>
          <w:marRight w:val="0"/>
          <w:marTop w:val="0"/>
          <w:marBottom w:val="0"/>
          <w:divBdr>
            <w:top w:val="none" w:sz="0" w:space="0" w:color="auto"/>
            <w:left w:val="none" w:sz="0" w:space="0" w:color="auto"/>
            <w:bottom w:val="none" w:sz="0" w:space="0" w:color="auto"/>
            <w:right w:val="none" w:sz="0" w:space="0" w:color="auto"/>
          </w:divBdr>
        </w:div>
        <w:div w:id="909116065">
          <w:marLeft w:val="0"/>
          <w:marRight w:val="0"/>
          <w:marTop w:val="0"/>
          <w:marBottom w:val="0"/>
          <w:divBdr>
            <w:top w:val="none" w:sz="0" w:space="0" w:color="auto"/>
            <w:left w:val="none" w:sz="0" w:space="0" w:color="auto"/>
            <w:bottom w:val="none" w:sz="0" w:space="0" w:color="auto"/>
            <w:right w:val="none" w:sz="0" w:space="0" w:color="auto"/>
          </w:divBdr>
        </w:div>
        <w:div w:id="169692996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75</Words>
  <Characters>38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Augsburg College</Company>
  <LinksUpToDate>false</LinksUpToDate>
  <CharactersWithSpaces>4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Erickson</dc:creator>
  <cp:keywords/>
  <dc:description/>
  <cp:lastModifiedBy>Jill Davenport</cp:lastModifiedBy>
  <cp:revision>2</cp:revision>
  <dcterms:created xsi:type="dcterms:W3CDTF">2017-08-01T14:09:00Z</dcterms:created>
  <dcterms:modified xsi:type="dcterms:W3CDTF">2017-08-01T14:09:00Z</dcterms:modified>
</cp:coreProperties>
</file>